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eeee</w:t>
      </w:r>
    </w:p>
    <w:p>
      <w:pPr>
        <w:pStyle w:val="Author"/>
      </w:pPr>
      <w:r>
        <w:t xml:space="preserve">dan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TAL.YA..farmer19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TalYa/TAL-YA -farmer19_2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L.YA..farmer19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_CONTR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-55.0   427.5  1787.5  2212.5  3212.5 10000.0     17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AL.YA..farmer19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est_KG_talya100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rvest mean (in 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eeee</dc:title>
  <dc:creator>dan</dc:creator>
  <cp:keywords/>
  <dcterms:created xsi:type="dcterms:W3CDTF">2020-06-09T04:39:46Z</dcterms:created>
  <dcterms:modified xsi:type="dcterms:W3CDTF">2020-06-09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6 2020</vt:lpwstr>
  </property>
  <property fmtid="{D5CDD505-2E9C-101B-9397-08002B2CF9AE}" pid="3" name="output">
    <vt:lpwstr/>
  </property>
</Properties>
</file>